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437288" w:rsidP="00105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0-2021 Bahar</w:t>
            </w:r>
            <w:r w:rsidR="003C1E8B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Yarıyılı Bütünleme</w:t>
            </w:r>
            <w:r w:rsidR="00E5048F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Sınav Programı</w:t>
            </w:r>
          </w:p>
        </w:tc>
      </w:tr>
      <w:tr w:rsidR="009E3E88" w:rsidRPr="00742952" w:rsidTr="00F9753B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9E3E88" w:rsidRPr="009E3E88" w:rsidRDefault="00E52143" w:rsidP="009E3E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hAnsi="Times New Roman" w:cs="Times New Roman"/>
                <w:b/>
              </w:rPr>
              <w:t>Çevrim Dışı Klasik Sınav i</w:t>
            </w:r>
            <w:r w:rsidR="009E3E88" w:rsidRPr="009E3E88">
              <w:rPr>
                <w:rFonts w:ascii="Times New Roman" w:hAnsi="Times New Roman" w:cs="Times New Roman"/>
                <w:b/>
              </w:rPr>
              <w:t>le Yapılacak Sınavlar Programı</w:t>
            </w:r>
          </w:p>
        </w:tc>
      </w:tr>
      <w:tr w:rsidR="00AC02F1" w:rsidRPr="00742952" w:rsidTr="00F9753B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av türü</w:t>
            </w:r>
          </w:p>
        </w:tc>
      </w:tr>
      <w:tr w:rsidR="00A84248" w:rsidRPr="00742952" w:rsidTr="00B75B52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84248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5.06.2021</w:t>
            </w:r>
          </w:p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Cuma                        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A84248" w:rsidRPr="0083412D" w:rsidRDefault="007147AA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A84248" w:rsidRPr="007B4B44" w:rsidRDefault="00171E33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71E33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A84248" w:rsidRPr="00742952" w:rsidRDefault="00171E33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A84248" w:rsidRPr="00742952" w:rsidRDefault="00171E33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C0C2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A84248" w:rsidRPr="00742952" w:rsidTr="004C085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A84248" w:rsidRPr="007766B5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imyasal Tekstil Muayene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A84248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A84248" w:rsidRPr="007766B5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Terbiye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A84248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8:30-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A84248" w:rsidRPr="007766B5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tim İşlem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84248" w:rsidRPr="00742952" w:rsidRDefault="00A84248" w:rsidP="00A842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961C02" w:rsidRPr="00742952" w:rsidTr="006A52DE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61C0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6.06.2021</w:t>
            </w:r>
          </w:p>
          <w:p w:rsidR="00961C0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E20FE6" w:rsidRDefault="00F9270B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</w:t>
            </w:r>
            <w:r w:rsidR="00E20FE6"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-16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7766B5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961C0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74295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886DCA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AC0C2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961C02" w:rsidRPr="00742952" w:rsidTr="006A52DE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61C0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E20FE6" w:rsidRDefault="00E20FE6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30-18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961C02" w:rsidRPr="0083242F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 I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74295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886DCA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961C02" w:rsidRPr="00742952" w:rsidTr="00001E9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61C0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E20FE6" w:rsidRDefault="00E20FE6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9:00-21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A6450F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74295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61C02" w:rsidRPr="00742952" w:rsidRDefault="00961C02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A84248" w:rsidRPr="00742952" w:rsidTr="00001E9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84248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A84248" w:rsidRPr="00E20FE6" w:rsidRDefault="00E20FE6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:30-23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A84248" w:rsidRPr="00AC0C23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AC0C23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Bitirme Ödevi II/Tekstilde Tasarım Projesi Sunumlar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A84248" w:rsidRPr="007766B5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511BD7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A84248" w:rsidRPr="00742952" w:rsidRDefault="00A84248" w:rsidP="00A842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171E3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7.06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E20FE6" w:rsidRDefault="00F9270B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</w:t>
            </w:r>
            <w:r w:rsidR="00171E33"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-16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7B4B44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FA40B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E20FE6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30-18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84248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FA40B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E20FE6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9:00-21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Mesleki Yabancı Dil 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7147A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71E33" w:rsidRPr="00E20FE6" w:rsidRDefault="007147AA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:30-22</w:t>
            </w:r>
            <w:r w:rsidR="00171E33" w:rsidRPr="00E20FE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Organizasyon ve Planlam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7147A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E20FE6" w:rsidRDefault="007147AA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:30-23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4852FD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dikal Tekstill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B8784B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AC0C2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28</w:t>
            </w:r>
            <w:r w:rsidRPr="00AC0C23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.06.2021</w:t>
            </w:r>
          </w:p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15866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A7320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kine Eleman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7147AA">
        <w:trPr>
          <w:trHeight w:val="31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3F75DC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rmodinami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7147A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Kalite Kontro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95091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9.0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3F75DC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9509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3F75DC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Uzun Stapel İplik Teknolojisi/Pamuk İplikçiliği I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9509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74659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4852FD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4852FD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 xml:space="preserve">Tekstilde İnovasyon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171E3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0</w:t>
            </w:r>
            <w:r w:rsidRPr="001976F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06.2021 </w:t>
            </w:r>
          </w:p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961C0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 Laboratuarı II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171E3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Örmecilik Esasları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766B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961C0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0327A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1.07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16719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Tekstil Liflerinin Yapı ve Analiz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6D7A58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16719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886DCA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tr-TR"/>
              </w:rPr>
              <w:t>Kondisyonlama Sistemleri ve Makina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6D7A58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6D7A58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9509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F014A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83242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659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Makine Teor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9509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1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83242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8C15CF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2.07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A6450F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6593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Hazırlık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171E33" w:rsidRPr="00742952" w:rsidTr="00F92F03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2:00-14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171E33" w:rsidRPr="00CF02C5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CF02C5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noWrap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  <w:tr w:rsidR="00171E33" w:rsidRPr="00742952" w:rsidTr="00784E8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742952" w:rsidRDefault="00171E33" w:rsidP="00171E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 w:rsidR="00F9270B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</w:t>
            </w:r>
            <w:r w:rsidR="00F9270B"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  <w:tr w:rsidR="00171E33" w:rsidRPr="00742952" w:rsidTr="00591A0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Pr="003C1E8B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3C1E8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3C1E8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07.2021</w:t>
            </w:r>
          </w:p>
          <w:p w:rsidR="00171E33" w:rsidRPr="003C1E8B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abancı Dil I. Öğretim (Ingilizce 112)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AC0C2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abancı Dil I. Öğretim (Ingilizce 102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AC0C2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4.07.2021</w:t>
            </w:r>
          </w:p>
          <w:p w:rsidR="00171E33" w:rsidRPr="003C1E8B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171E33" w:rsidRPr="00742952" w:rsidTr="00AC0C2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71E33" w:rsidRPr="003C1E8B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Pr="001976F0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AİİT I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171E33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1E33" w:rsidRPr="00742952" w:rsidRDefault="00171E33" w:rsidP="00171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</w:tbl>
    <w:p w:rsidR="001976F0" w:rsidRPr="00AC02F1" w:rsidRDefault="001976F0" w:rsidP="000F46CE">
      <w:pPr>
        <w:tabs>
          <w:tab w:val="left" w:pos="3684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page" w:tblpX="4489" w:tblpY="198"/>
        <w:tblOverlap w:val="never"/>
        <w:tblW w:w="0" w:type="auto"/>
        <w:tblLook w:val="04A0" w:firstRow="1" w:lastRow="0" w:firstColumn="1" w:lastColumn="0" w:noHBand="0" w:noVBand="1"/>
      </w:tblPr>
      <w:tblGrid>
        <w:gridCol w:w="1970"/>
        <w:gridCol w:w="3270"/>
        <w:gridCol w:w="992"/>
        <w:gridCol w:w="2830"/>
      </w:tblGrid>
      <w:tr w:rsidR="00C43892" w:rsidRPr="00DA7363" w:rsidTr="00135F72">
        <w:tc>
          <w:tcPr>
            <w:tcW w:w="90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Ödev Teslimi İle Yapılacak Sınavlar Programı</w:t>
            </w: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3892" w:rsidRPr="00DA7363" w:rsidTr="00001E94"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Sınıf</w:t>
            </w:r>
          </w:p>
        </w:tc>
        <w:tc>
          <w:tcPr>
            <w:tcW w:w="28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00B0F0"/>
          </w:tcPr>
          <w:p w:rsidR="00C43892" w:rsidRPr="00DA7363" w:rsidRDefault="00500F1A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dev s</w:t>
            </w:r>
            <w:r w:rsidR="00C43892" w:rsidRPr="00DA7363">
              <w:rPr>
                <w:rFonts w:ascii="Times New Roman" w:hAnsi="Times New Roman" w:cs="Times New Roman"/>
                <w:b/>
              </w:rPr>
              <w:t>üresi</w:t>
            </w:r>
          </w:p>
        </w:tc>
      </w:tr>
      <w:tr w:rsidR="00225E9C" w:rsidRPr="00DA7363" w:rsidTr="0095091D">
        <w:tc>
          <w:tcPr>
            <w:tcW w:w="1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bottom"/>
          </w:tcPr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b/>
                <w:sz w:val="18"/>
                <w:szCs w:val="18"/>
              </w:rPr>
              <w:t>Sınavları ödev teslimi ile yapılacak olan dersler için, ödev ilan ve teslim tarihleri öğrencilerimiz tarafından OBS üzerinden takip edilecektir.</w:t>
            </w:r>
          </w:p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225E9C" w:rsidRPr="00742952" w:rsidRDefault="00225E9C" w:rsidP="00A35AA6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D36C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stilde Su Kullanımı ve Analizi</w:t>
            </w:r>
          </w:p>
        </w:tc>
        <w:tc>
          <w:tcPr>
            <w:tcW w:w="992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25E9C" w:rsidRPr="00742952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sz w:val="18"/>
                <w:szCs w:val="18"/>
              </w:rPr>
              <w:t>Dersi veren öğretim üyesi tarafından belirlenecektir.</w:t>
            </w:r>
          </w:p>
        </w:tc>
      </w:tr>
      <w:tr w:rsidR="00225E9C" w:rsidRPr="00DA7363" w:rsidTr="0095091D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225E9C" w:rsidRPr="002540A4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40A4">
              <w:rPr>
                <w:rFonts w:ascii="Times New Roman" w:hAnsi="Times New Roman" w:cs="Times New Roman"/>
                <w:sz w:val="18"/>
                <w:szCs w:val="18"/>
              </w:rPr>
              <w:t>İleri Boyama Teknikler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C1E8B" w:rsidRPr="00DA7363" w:rsidTr="0095091D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3C1E8B" w:rsidRPr="00DA7363" w:rsidRDefault="003C1E8B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3C1E8B" w:rsidRPr="002540A4" w:rsidRDefault="003C1E8B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1E8B">
              <w:rPr>
                <w:rFonts w:ascii="Times New Roman" w:hAnsi="Times New Roman" w:cs="Times New Roman"/>
                <w:sz w:val="18"/>
                <w:szCs w:val="18"/>
              </w:rPr>
              <w:t>Elektroteknik ve Otomatik Kontro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3C1E8B" w:rsidRPr="00DA7363" w:rsidRDefault="003C1E8B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3C1E8B" w:rsidRPr="00DA7363" w:rsidRDefault="003C1E8B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95091D">
        <w:trPr>
          <w:trHeight w:val="284"/>
        </w:trPr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5E9C" w:rsidRPr="002540A4" w:rsidRDefault="00511BD7" w:rsidP="00A35AA6">
            <w:pPr>
              <w:tabs>
                <w:tab w:val="left" w:pos="336"/>
              </w:tabs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1BD7">
              <w:rPr>
                <w:rFonts w:ascii="Times New Roman" w:hAnsi="Times New Roman" w:cs="Times New Roman"/>
                <w:sz w:val="18"/>
                <w:szCs w:val="18"/>
              </w:rPr>
              <w:t>Tekstilde Tasarım Proje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95091D"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95091D">
        <w:tc>
          <w:tcPr>
            <w:tcW w:w="1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C43892" w:rsidRDefault="00C43892" w:rsidP="00D67EF0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801681" w:rsidRDefault="00801681" w:rsidP="00801681">
      <w:pPr>
        <w:pStyle w:val="NormalWeb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</w:p>
    <w:p w:rsidR="00801681" w:rsidRPr="00C43892" w:rsidRDefault="00801681" w:rsidP="00C43892">
      <w:pPr>
        <w:tabs>
          <w:tab w:val="left" w:pos="8208"/>
        </w:tabs>
        <w:rPr>
          <w:sz w:val="12"/>
        </w:rPr>
      </w:pPr>
      <w:bookmarkStart w:id="0" w:name="_GoBack"/>
      <w:bookmarkEnd w:id="0"/>
    </w:p>
    <w:sectPr w:rsidR="00801681" w:rsidRPr="00C43892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1C1" w:rsidRDefault="00B241C1" w:rsidP="00FE5C1B">
      <w:pPr>
        <w:spacing w:after="0" w:line="240" w:lineRule="auto"/>
      </w:pPr>
      <w:r>
        <w:separator/>
      </w:r>
    </w:p>
  </w:endnote>
  <w:endnote w:type="continuationSeparator" w:id="0">
    <w:p w:rsidR="00B241C1" w:rsidRDefault="00B241C1" w:rsidP="00FE5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1C1" w:rsidRDefault="00B241C1" w:rsidP="00FE5C1B">
      <w:pPr>
        <w:spacing w:after="0" w:line="240" w:lineRule="auto"/>
      </w:pPr>
      <w:r>
        <w:separator/>
      </w:r>
    </w:p>
  </w:footnote>
  <w:footnote w:type="continuationSeparator" w:id="0">
    <w:p w:rsidR="00B241C1" w:rsidRDefault="00B241C1" w:rsidP="00FE5C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0MzAyNzY1NjdS0lEKTi0uzszPAykwNKsFAG3sZ7stAAAA"/>
  </w:docVars>
  <w:rsids>
    <w:rsidRoot w:val="00D75942"/>
    <w:rsid w:val="00001E94"/>
    <w:rsid w:val="000026BF"/>
    <w:rsid w:val="00024FCA"/>
    <w:rsid w:val="00026A24"/>
    <w:rsid w:val="00042B8E"/>
    <w:rsid w:val="0004367C"/>
    <w:rsid w:val="00051D4D"/>
    <w:rsid w:val="00054036"/>
    <w:rsid w:val="00070D88"/>
    <w:rsid w:val="00075728"/>
    <w:rsid w:val="00080719"/>
    <w:rsid w:val="000B2C11"/>
    <w:rsid w:val="000C059D"/>
    <w:rsid w:val="000C7123"/>
    <w:rsid w:val="000D6F99"/>
    <w:rsid w:val="000F1EFF"/>
    <w:rsid w:val="000F46CE"/>
    <w:rsid w:val="0010297A"/>
    <w:rsid w:val="001052B7"/>
    <w:rsid w:val="00135F72"/>
    <w:rsid w:val="00155823"/>
    <w:rsid w:val="001633BA"/>
    <w:rsid w:val="00171E33"/>
    <w:rsid w:val="00182F3C"/>
    <w:rsid w:val="001927BF"/>
    <w:rsid w:val="0019416C"/>
    <w:rsid w:val="001976F0"/>
    <w:rsid w:val="001B79C0"/>
    <w:rsid w:val="001C1126"/>
    <w:rsid w:val="001C23F7"/>
    <w:rsid w:val="00201FB8"/>
    <w:rsid w:val="00215096"/>
    <w:rsid w:val="00225E9C"/>
    <w:rsid w:val="00267FA2"/>
    <w:rsid w:val="00284EB2"/>
    <w:rsid w:val="002A63E3"/>
    <w:rsid w:val="002B6048"/>
    <w:rsid w:val="002E5B0F"/>
    <w:rsid w:val="002E62BA"/>
    <w:rsid w:val="002E62DB"/>
    <w:rsid w:val="00327472"/>
    <w:rsid w:val="0033626B"/>
    <w:rsid w:val="0035535E"/>
    <w:rsid w:val="00363375"/>
    <w:rsid w:val="00366E69"/>
    <w:rsid w:val="00376672"/>
    <w:rsid w:val="00392B01"/>
    <w:rsid w:val="003C1E8B"/>
    <w:rsid w:val="003D26E3"/>
    <w:rsid w:val="003E1660"/>
    <w:rsid w:val="003E2AD8"/>
    <w:rsid w:val="003F4706"/>
    <w:rsid w:val="003F5FA5"/>
    <w:rsid w:val="003F75DC"/>
    <w:rsid w:val="00424FD3"/>
    <w:rsid w:val="00437288"/>
    <w:rsid w:val="0044052B"/>
    <w:rsid w:val="00441531"/>
    <w:rsid w:val="00456738"/>
    <w:rsid w:val="00475112"/>
    <w:rsid w:val="004852FD"/>
    <w:rsid w:val="00493762"/>
    <w:rsid w:val="004A1325"/>
    <w:rsid w:val="004B139B"/>
    <w:rsid w:val="004B4C76"/>
    <w:rsid w:val="004C1B5C"/>
    <w:rsid w:val="004C3C34"/>
    <w:rsid w:val="004C60B7"/>
    <w:rsid w:val="004E78AA"/>
    <w:rsid w:val="004F1692"/>
    <w:rsid w:val="00500F1A"/>
    <w:rsid w:val="005070E5"/>
    <w:rsid w:val="00510727"/>
    <w:rsid w:val="00511468"/>
    <w:rsid w:val="00511BD7"/>
    <w:rsid w:val="005243E7"/>
    <w:rsid w:val="00527466"/>
    <w:rsid w:val="00540705"/>
    <w:rsid w:val="005450A2"/>
    <w:rsid w:val="005A5A7C"/>
    <w:rsid w:val="005C0749"/>
    <w:rsid w:val="00622413"/>
    <w:rsid w:val="0064267B"/>
    <w:rsid w:val="00657F76"/>
    <w:rsid w:val="006658F3"/>
    <w:rsid w:val="00673021"/>
    <w:rsid w:val="006A1B9C"/>
    <w:rsid w:val="006B3450"/>
    <w:rsid w:val="006D6991"/>
    <w:rsid w:val="006D7A58"/>
    <w:rsid w:val="006E7CDA"/>
    <w:rsid w:val="00713E67"/>
    <w:rsid w:val="007147AA"/>
    <w:rsid w:val="00714FB8"/>
    <w:rsid w:val="007351EE"/>
    <w:rsid w:val="00742952"/>
    <w:rsid w:val="00746593"/>
    <w:rsid w:val="0075772F"/>
    <w:rsid w:val="0076593B"/>
    <w:rsid w:val="00772B62"/>
    <w:rsid w:val="007766B5"/>
    <w:rsid w:val="007B4B44"/>
    <w:rsid w:val="007E49B3"/>
    <w:rsid w:val="00801681"/>
    <w:rsid w:val="00801FE8"/>
    <w:rsid w:val="00821109"/>
    <w:rsid w:val="008316D5"/>
    <w:rsid w:val="0083242F"/>
    <w:rsid w:val="0083412D"/>
    <w:rsid w:val="00840E48"/>
    <w:rsid w:val="00855B9F"/>
    <w:rsid w:val="0086394F"/>
    <w:rsid w:val="00873F97"/>
    <w:rsid w:val="00884CB6"/>
    <w:rsid w:val="00886DCA"/>
    <w:rsid w:val="008B24A7"/>
    <w:rsid w:val="008C555B"/>
    <w:rsid w:val="008D632E"/>
    <w:rsid w:val="008E4D9C"/>
    <w:rsid w:val="00907985"/>
    <w:rsid w:val="0093285D"/>
    <w:rsid w:val="0095091D"/>
    <w:rsid w:val="0095251E"/>
    <w:rsid w:val="00954524"/>
    <w:rsid w:val="0096057E"/>
    <w:rsid w:val="00961C02"/>
    <w:rsid w:val="00977E4D"/>
    <w:rsid w:val="00982E6A"/>
    <w:rsid w:val="009A4C04"/>
    <w:rsid w:val="009A4D83"/>
    <w:rsid w:val="009C3B12"/>
    <w:rsid w:val="009D4C6C"/>
    <w:rsid w:val="009E3E88"/>
    <w:rsid w:val="009F73B4"/>
    <w:rsid w:val="00A04B58"/>
    <w:rsid w:val="00A15866"/>
    <w:rsid w:val="00A25232"/>
    <w:rsid w:val="00A26565"/>
    <w:rsid w:val="00A4093B"/>
    <w:rsid w:val="00A6450F"/>
    <w:rsid w:val="00A733AB"/>
    <w:rsid w:val="00A817CF"/>
    <w:rsid w:val="00A831F6"/>
    <w:rsid w:val="00A84248"/>
    <w:rsid w:val="00AB6B78"/>
    <w:rsid w:val="00AB6C93"/>
    <w:rsid w:val="00AC02F1"/>
    <w:rsid w:val="00AC0C23"/>
    <w:rsid w:val="00AC3332"/>
    <w:rsid w:val="00AC5189"/>
    <w:rsid w:val="00AD114F"/>
    <w:rsid w:val="00AD38DD"/>
    <w:rsid w:val="00AF181B"/>
    <w:rsid w:val="00B008B2"/>
    <w:rsid w:val="00B154C0"/>
    <w:rsid w:val="00B16021"/>
    <w:rsid w:val="00B241C1"/>
    <w:rsid w:val="00B3658A"/>
    <w:rsid w:val="00B47901"/>
    <w:rsid w:val="00B53F60"/>
    <w:rsid w:val="00B5672B"/>
    <w:rsid w:val="00B8208B"/>
    <w:rsid w:val="00B863AC"/>
    <w:rsid w:val="00BC4AE1"/>
    <w:rsid w:val="00BC4BD2"/>
    <w:rsid w:val="00BD44DF"/>
    <w:rsid w:val="00BD51C8"/>
    <w:rsid w:val="00BF179F"/>
    <w:rsid w:val="00BF7B50"/>
    <w:rsid w:val="00C01329"/>
    <w:rsid w:val="00C02437"/>
    <w:rsid w:val="00C22355"/>
    <w:rsid w:val="00C43892"/>
    <w:rsid w:val="00CA208B"/>
    <w:rsid w:val="00CB5DDF"/>
    <w:rsid w:val="00CC3078"/>
    <w:rsid w:val="00CC41B1"/>
    <w:rsid w:val="00CF02C5"/>
    <w:rsid w:val="00D0027D"/>
    <w:rsid w:val="00D00BEB"/>
    <w:rsid w:val="00D01D02"/>
    <w:rsid w:val="00D17862"/>
    <w:rsid w:val="00D429C6"/>
    <w:rsid w:val="00D47657"/>
    <w:rsid w:val="00D67EF0"/>
    <w:rsid w:val="00D75942"/>
    <w:rsid w:val="00D76439"/>
    <w:rsid w:val="00D84DC7"/>
    <w:rsid w:val="00D9059B"/>
    <w:rsid w:val="00D9161A"/>
    <w:rsid w:val="00DA0360"/>
    <w:rsid w:val="00DA7363"/>
    <w:rsid w:val="00E11371"/>
    <w:rsid w:val="00E20FE6"/>
    <w:rsid w:val="00E5048F"/>
    <w:rsid w:val="00E52143"/>
    <w:rsid w:val="00E71EDD"/>
    <w:rsid w:val="00EF5B2D"/>
    <w:rsid w:val="00F014A7"/>
    <w:rsid w:val="00F016E4"/>
    <w:rsid w:val="00F1032F"/>
    <w:rsid w:val="00F22F87"/>
    <w:rsid w:val="00F26DCF"/>
    <w:rsid w:val="00F30BA4"/>
    <w:rsid w:val="00F33B9D"/>
    <w:rsid w:val="00F63995"/>
    <w:rsid w:val="00F66FF0"/>
    <w:rsid w:val="00F9270B"/>
    <w:rsid w:val="00F94E61"/>
    <w:rsid w:val="00F9753B"/>
    <w:rsid w:val="00FA342C"/>
    <w:rsid w:val="00FC56D0"/>
    <w:rsid w:val="00FD42DC"/>
    <w:rsid w:val="00FD7B44"/>
    <w:rsid w:val="00FE3D24"/>
    <w:rsid w:val="00FE5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355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042B8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2B8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2B8E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2B8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2B8E"/>
    <w:rPr>
      <w:b/>
      <w:bCs/>
      <w:sz w:val="20"/>
      <w:szCs w:val="20"/>
      <w:lang w:val="en-US"/>
    </w:rPr>
  </w:style>
  <w:style w:type="paragraph" w:styleId="Dzeltme">
    <w:name w:val="Revision"/>
    <w:hidden/>
    <w:uiPriority w:val="99"/>
    <w:semiHidden/>
    <w:rsid w:val="00042B8E"/>
    <w:pPr>
      <w:spacing w:after="0" w:line="240" w:lineRule="auto"/>
    </w:pPr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2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2B8E"/>
    <w:rPr>
      <w:rFonts w:ascii="Segoe UI" w:hAnsi="Segoe UI" w:cs="Segoe UI"/>
      <w:sz w:val="18"/>
      <w:szCs w:val="18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E5C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E5C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801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Kpr">
    <w:name w:val="Hyperlink"/>
    <w:basedOn w:val="VarsaylanParagrafYazTipi"/>
    <w:uiPriority w:val="99"/>
    <w:semiHidden/>
    <w:unhideWhenUsed/>
    <w:rsid w:val="00801681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8016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3</cp:revision>
  <cp:lastPrinted>2021-03-30T06:52:00Z</cp:lastPrinted>
  <dcterms:created xsi:type="dcterms:W3CDTF">2021-06-22T19:40:00Z</dcterms:created>
  <dcterms:modified xsi:type="dcterms:W3CDTF">2021-06-23T17:40:00Z</dcterms:modified>
</cp:coreProperties>
</file>